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arah Stee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arah</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tee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240 Sandpiper Ct Grayslake 6003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arah.b.stees@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30669002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Wyatt</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14/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Warner</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22/2017</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2/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